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7D2" w:rsidRPr="000B32E0" w:rsidRDefault="008A0665" w:rsidP="008A0665">
      <w:pPr>
        <w:jc w:val="left"/>
        <w:rPr>
          <w:b/>
          <w:sz w:val="36"/>
          <w:szCs w:val="36"/>
          <w:lang w:val="en-US"/>
        </w:rPr>
      </w:pPr>
      <w:r w:rsidRPr="000B32E0">
        <w:rPr>
          <w:b/>
          <w:sz w:val="36"/>
          <w:szCs w:val="36"/>
          <w:lang w:val="en-US"/>
        </w:rPr>
        <w:t>Marks Gospel. Following the Way of Jesus</w:t>
      </w:r>
    </w:p>
    <w:p w:rsidR="008A0665" w:rsidRPr="008A0665" w:rsidRDefault="008A0665" w:rsidP="008A0665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S</w:t>
      </w:r>
      <w:r w:rsidRPr="008A0665">
        <w:rPr>
          <w:b/>
          <w:sz w:val="28"/>
          <w:szCs w:val="28"/>
          <w:lang w:val="en-US"/>
        </w:rPr>
        <w:t>ermon series at St Matthews 2018</w:t>
      </w:r>
    </w:p>
    <w:p w:rsidR="008A0665" w:rsidRPr="008A0665" w:rsidRDefault="008A0665" w:rsidP="008A0665">
      <w:pPr>
        <w:jc w:val="left"/>
        <w:rPr>
          <w:b/>
          <w:sz w:val="28"/>
          <w:szCs w:val="28"/>
          <w:lang w:val="en-US"/>
        </w:rPr>
      </w:pPr>
    </w:p>
    <w:p w:rsidR="008A0665" w:rsidRPr="008A0665" w:rsidRDefault="008A0665" w:rsidP="008A0665">
      <w:pPr>
        <w:jc w:val="left"/>
        <w:rPr>
          <w:b/>
          <w:sz w:val="28"/>
          <w:szCs w:val="28"/>
          <w:lang w:val="en-US"/>
        </w:rPr>
      </w:pPr>
      <w:r w:rsidRPr="008A0665">
        <w:rPr>
          <w:b/>
          <w:sz w:val="28"/>
          <w:szCs w:val="28"/>
          <w:lang w:val="en-US"/>
        </w:rPr>
        <w:t>Small Group Study Questions</w:t>
      </w:r>
    </w:p>
    <w:p w:rsidR="008A0665" w:rsidRPr="008A0665" w:rsidRDefault="008A0665" w:rsidP="008A0665">
      <w:pPr>
        <w:jc w:val="left"/>
        <w:rPr>
          <w:b/>
          <w:sz w:val="28"/>
          <w:szCs w:val="28"/>
          <w:lang w:val="en-US"/>
        </w:rPr>
      </w:pPr>
    </w:p>
    <w:p w:rsidR="008A0665" w:rsidRDefault="00EA2A90" w:rsidP="008A0665">
      <w:pPr>
        <w:jc w:val="left"/>
        <w:rPr>
          <w:b/>
          <w:sz w:val="28"/>
          <w:szCs w:val="28"/>
          <w:lang w:val="en-US"/>
        </w:rPr>
      </w:pPr>
      <w:bookmarkStart w:id="0" w:name="_GoBack"/>
      <w:r>
        <w:rPr>
          <w:b/>
          <w:sz w:val="28"/>
          <w:szCs w:val="28"/>
          <w:lang w:val="en-US"/>
        </w:rPr>
        <w:t>Week 2</w:t>
      </w:r>
      <w:r w:rsidR="008A0665" w:rsidRPr="008A0665">
        <w:rPr>
          <w:b/>
          <w:sz w:val="28"/>
          <w:szCs w:val="28"/>
          <w:lang w:val="en-US"/>
        </w:rPr>
        <w:t>:</w:t>
      </w:r>
      <w:r w:rsidR="008A0665">
        <w:rPr>
          <w:b/>
          <w:sz w:val="28"/>
          <w:szCs w:val="28"/>
          <w:lang w:val="en-US"/>
        </w:rPr>
        <w:t xml:space="preserve"> Good News</w:t>
      </w:r>
      <w:r w:rsidR="00273E71">
        <w:rPr>
          <w:b/>
          <w:sz w:val="28"/>
          <w:szCs w:val="28"/>
          <w:lang w:val="en-US"/>
        </w:rPr>
        <w:t xml:space="preserve"> </w:t>
      </w:r>
      <w:r w:rsidR="00D0469B">
        <w:rPr>
          <w:b/>
          <w:sz w:val="28"/>
          <w:szCs w:val="28"/>
          <w:lang w:val="en-US"/>
        </w:rPr>
        <w:t>Mark 1:1-14</w:t>
      </w:r>
    </w:p>
    <w:p w:rsidR="00EA2A90" w:rsidRDefault="00EA2A90" w:rsidP="00D0469B">
      <w:pPr>
        <w:pStyle w:val="ListParagraph"/>
        <w:numPr>
          <w:ilvl w:val="0"/>
          <w:numId w:val="1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1:14-15-</w:t>
      </w:r>
      <w:r w:rsidR="00D0469B">
        <w:rPr>
          <w:b/>
          <w:sz w:val="28"/>
          <w:szCs w:val="28"/>
          <w:lang w:val="en-US"/>
        </w:rPr>
        <w:t>W</w:t>
      </w:r>
      <w:r>
        <w:rPr>
          <w:b/>
          <w:sz w:val="28"/>
          <w:szCs w:val="28"/>
          <w:lang w:val="en-US"/>
        </w:rPr>
        <w:t>hat is the Kingdom of God?</w:t>
      </w:r>
    </w:p>
    <w:p w:rsidR="00D0469B" w:rsidRDefault="00D5034F" w:rsidP="00D0469B">
      <w:pPr>
        <w:pStyle w:val="ListParagraph"/>
        <w:numPr>
          <w:ilvl w:val="0"/>
          <w:numId w:val="1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1:</w:t>
      </w:r>
      <w:r w:rsidR="00EA2A90">
        <w:rPr>
          <w:b/>
          <w:sz w:val="28"/>
          <w:szCs w:val="28"/>
          <w:lang w:val="en-US"/>
        </w:rPr>
        <w:t xml:space="preserve">16- 20- Reflect on the </w:t>
      </w:r>
      <w:r w:rsidR="00EA2A90" w:rsidRPr="00EE0AFA">
        <w:rPr>
          <w:b/>
          <w:noProof/>
          <w:sz w:val="28"/>
          <w:szCs w:val="28"/>
          <w:lang w:val="en-US"/>
        </w:rPr>
        <w:t>disciples</w:t>
      </w:r>
      <w:r w:rsidR="00EE0AFA" w:rsidRPr="00EE0AFA">
        <w:rPr>
          <w:b/>
          <w:noProof/>
          <w:sz w:val="28"/>
          <w:szCs w:val="28"/>
          <w:lang w:val="en-US"/>
        </w:rPr>
        <w:t>’</w:t>
      </w:r>
      <w:r w:rsidR="00EA2A90">
        <w:rPr>
          <w:b/>
          <w:sz w:val="28"/>
          <w:szCs w:val="28"/>
          <w:lang w:val="en-US"/>
        </w:rPr>
        <w:t xml:space="preserve"> willingness to leave everything</w:t>
      </w:r>
    </w:p>
    <w:p w:rsidR="00EA2A90" w:rsidRDefault="00D5034F" w:rsidP="00D0469B">
      <w:pPr>
        <w:pStyle w:val="ListParagraph"/>
        <w:numPr>
          <w:ilvl w:val="0"/>
          <w:numId w:val="1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How does that challen</w:t>
      </w:r>
      <w:r w:rsidR="00EA2A90">
        <w:rPr>
          <w:b/>
          <w:sz w:val="28"/>
          <w:szCs w:val="28"/>
          <w:lang w:val="en-US"/>
        </w:rPr>
        <w:t>ge you?</w:t>
      </w:r>
    </w:p>
    <w:p w:rsidR="00EA2A90" w:rsidRDefault="00EA2A90" w:rsidP="00D0469B">
      <w:pPr>
        <w:pStyle w:val="ListParagraph"/>
        <w:numPr>
          <w:ilvl w:val="0"/>
          <w:numId w:val="1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What might Jesus be asking you to leave behind today?</w:t>
      </w:r>
    </w:p>
    <w:p w:rsidR="00513617" w:rsidRDefault="00EA2A90" w:rsidP="00D0469B">
      <w:pPr>
        <w:pStyle w:val="ListParagraph"/>
        <w:numPr>
          <w:ilvl w:val="0"/>
          <w:numId w:val="1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1:21-28- </w:t>
      </w:r>
      <w:r w:rsidR="008C02B5">
        <w:rPr>
          <w:b/>
          <w:sz w:val="28"/>
          <w:szCs w:val="28"/>
          <w:lang w:val="en-US"/>
        </w:rPr>
        <w:t xml:space="preserve">What does Jesus example teach us about </w:t>
      </w:r>
      <w:r w:rsidR="008C02B5" w:rsidRPr="00EE0AFA">
        <w:rPr>
          <w:b/>
          <w:noProof/>
          <w:sz w:val="28"/>
          <w:szCs w:val="28"/>
          <w:lang w:val="en-US"/>
        </w:rPr>
        <w:t>deliverance</w:t>
      </w:r>
      <w:r w:rsidR="008C02B5">
        <w:rPr>
          <w:b/>
          <w:sz w:val="28"/>
          <w:szCs w:val="28"/>
          <w:lang w:val="en-US"/>
        </w:rPr>
        <w:t xml:space="preserve"> of demons?</w:t>
      </w:r>
    </w:p>
    <w:p w:rsidR="008C02B5" w:rsidRDefault="00D5034F" w:rsidP="00D0469B">
      <w:pPr>
        <w:pStyle w:val="ListParagraph"/>
        <w:numPr>
          <w:ilvl w:val="0"/>
          <w:numId w:val="1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1:29-34 W</w:t>
      </w:r>
      <w:r w:rsidR="008C02B5">
        <w:rPr>
          <w:b/>
          <w:sz w:val="28"/>
          <w:szCs w:val="28"/>
          <w:lang w:val="en-US"/>
        </w:rPr>
        <w:t>hy does Jesus heal people? (This could be a silly question!)</w:t>
      </w:r>
    </w:p>
    <w:p w:rsidR="008C02B5" w:rsidRDefault="00D5034F" w:rsidP="00D0469B">
      <w:pPr>
        <w:pStyle w:val="ListParagraph"/>
        <w:numPr>
          <w:ilvl w:val="0"/>
          <w:numId w:val="1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1:35-39- W</w:t>
      </w:r>
      <w:r w:rsidR="008C02B5">
        <w:rPr>
          <w:b/>
          <w:sz w:val="28"/>
          <w:szCs w:val="28"/>
          <w:lang w:val="en-US"/>
        </w:rPr>
        <w:t>hy did Jesus walk away from the crowds?</w:t>
      </w:r>
    </w:p>
    <w:p w:rsidR="008C02B5" w:rsidRDefault="008C02B5" w:rsidP="00D0469B">
      <w:pPr>
        <w:pStyle w:val="ListParagraph"/>
        <w:numPr>
          <w:ilvl w:val="0"/>
          <w:numId w:val="1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What is your habit of prayer?</w:t>
      </w:r>
    </w:p>
    <w:p w:rsidR="008C02B5" w:rsidRDefault="008C02B5" w:rsidP="00D0469B">
      <w:pPr>
        <w:pStyle w:val="ListParagraph"/>
        <w:numPr>
          <w:ilvl w:val="0"/>
          <w:numId w:val="1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What does Jesus teach us</w:t>
      </w:r>
      <w:r w:rsidR="00D5034F">
        <w:rPr>
          <w:b/>
          <w:sz w:val="28"/>
          <w:szCs w:val="28"/>
          <w:lang w:val="en-US"/>
        </w:rPr>
        <w:t xml:space="preserve"> about prayer here?</w:t>
      </w:r>
    </w:p>
    <w:p w:rsidR="008C02B5" w:rsidRPr="00D0469B" w:rsidRDefault="008C02B5" w:rsidP="00D0469B">
      <w:pPr>
        <w:pStyle w:val="ListParagraph"/>
        <w:numPr>
          <w:ilvl w:val="0"/>
          <w:numId w:val="1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Why did Jesus come? </w:t>
      </w:r>
      <w:bookmarkEnd w:id="0"/>
    </w:p>
    <w:sectPr w:rsidR="008C02B5" w:rsidRPr="00D046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372FFD"/>
    <w:multiLevelType w:val="hybridMultilevel"/>
    <w:tmpl w:val="41DE5C2E"/>
    <w:lvl w:ilvl="0" w:tplc="E4F2DC0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520" w:hanging="360"/>
      </w:pPr>
    </w:lvl>
    <w:lvl w:ilvl="2" w:tplc="1409001B" w:tentative="1">
      <w:start w:val="1"/>
      <w:numFmt w:val="lowerRoman"/>
      <w:lvlText w:val="%3."/>
      <w:lvlJc w:val="right"/>
      <w:pPr>
        <w:ind w:left="3240" w:hanging="180"/>
      </w:pPr>
    </w:lvl>
    <w:lvl w:ilvl="3" w:tplc="1409000F" w:tentative="1">
      <w:start w:val="1"/>
      <w:numFmt w:val="decimal"/>
      <w:lvlText w:val="%4."/>
      <w:lvlJc w:val="left"/>
      <w:pPr>
        <w:ind w:left="3960" w:hanging="360"/>
      </w:pPr>
    </w:lvl>
    <w:lvl w:ilvl="4" w:tplc="14090019" w:tentative="1">
      <w:start w:val="1"/>
      <w:numFmt w:val="lowerLetter"/>
      <w:lvlText w:val="%5."/>
      <w:lvlJc w:val="left"/>
      <w:pPr>
        <w:ind w:left="4680" w:hanging="360"/>
      </w:pPr>
    </w:lvl>
    <w:lvl w:ilvl="5" w:tplc="1409001B" w:tentative="1">
      <w:start w:val="1"/>
      <w:numFmt w:val="lowerRoman"/>
      <w:lvlText w:val="%6."/>
      <w:lvlJc w:val="right"/>
      <w:pPr>
        <w:ind w:left="5400" w:hanging="180"/>
      </w:pPr>
    </w:lvl>
    <w:lvl w:ilvl="6" w:tplc="1409000F" w:tentative="1">
      <w:start w:val="1"/>
      <w:numFmt w:val="decimal"/>
      <w:lvlText w:val="%7."/>
      <w:lvlJc w:val="left"/>
      <w:pPr>
        <w:ind w:left="6120" w:hanging="360"/>
      </w:pPr>
    </w:lvl>
    <w:lvl w:ilvl="7" w:tplc="14090019" w:tentative="1">
      <w:start w:val="1"/>
      <w:numFmt w:val="lowerLetter"/>
      <w:lvlText w:val="%8."/>
      <w:lvlJc w:val="left"/>
      <w:pPr>
        <w:ind w:left="6840" w:hanging="360"/>
      </w:pPr>
    </w:lvl>
    <w:lvl w:ilvl="8" w:tplc="1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71662B8C"/>
    <w:multiLevelType w:val="hybridMultilevel"/>
    <w:tmpl w:val="77DCD960"/>
    <w:lvl w:ilvl="0" w:tplc="C71C262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Tc0szA0NLcwNzBU0lEKTi0uzszPAykwrAUAuBMQRywAAAA="/>
  </w:docVars>
  <w:rsids>
    <w:rsidRoot w:val="008A0665"/>
    <w:rsid w:val="000B32E0"/>
    <w:rsid w:val="00144492"/>
    <w:rsid w:val="00273E71"/>
    <w:rsid w:val="00513617"/>
    <w:rsid w:val="00592785"/>
    <w:rsid w:val="008163A1"/>
    <w:rsid w:val="008A0665"/>
    <w:rsid w:val="008C02B5"/>
    <w:rsid w:val="00D0469B"/>
    <w:rsid w:val="00D457D2"/>
    <w:rsid w:val="00D5034F"/>
    <w:rsid w:val="00EA2A90"/>
    <w:rsid w:val="00EE0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A0DD70A"/>
  <w15:chartTrackingRefBased/>
  <w15:docId w15:val="{BB157E09-08BA-4407-A9E2-803BAA1B9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259" w:lineRule="auto"/>
        <w:jc w:val="righ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6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Matthews</Company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Crosson</dc:creator>
  <cp:keywords/>
  <dc:description/>
  <cp:lastModifiedBy>Sarah Thornton</cp:lastModifiedBy>
  <cp:revision>3</cp:revision>
  <dcterms:created xsi:type="dcterms:W3CDTF">2018-08-23T00:20:00Z</dcterms:created>
  <dcterms:modified xsi:type="dcterms:W3CDTF">2018-08-23T01:20:00Z</dcterms:modified>
</cp:coreProperties>
</file>